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Paramedic Program at Abuja Healthcare Institute, Nigeria</w:t>
      </w:r>
    </w:p>
    <w:bookmarkEnd w:id="20"/>
    <w:p>
      <w:pPr>
        <w:pStyle w:val="BodyText"/>
      </w:pPr>
      <w:r>
        <w:t xml:space="preserve">John Okafor</w:t>
      </w:r>
      <w:r>
        <w:br/>
      </w:r>
      <w:r>
        <w:t xml:space="preserve">Plot 12, Greenfield Estate</w:t>
      </w:r>
      <w:r>
        <w:br/>
      </w:r>
      <w:r>
        <w:t xml:space="preserve">Maitama District, Abuja FCT</w:t>
      </w:r>
      <w:r>
        <w:br/>
      </w:r>
      <w:r>
        <w:t xml:space="preserve">Nigeria</w:t>
      </w:r>
      <w:r>
        <w:br/>
      </w:r>
      <w:r>
        <w:t xml:space="preserve">Email: john.okafor@nigeriahealth.org</w:t>
      </w:r>
      <w:r>
        <w:br/>
      </w:r>
      <w:r>
        <w:t xml:space="preserve">Phone: +234 803 123 4567</w:t>
      </w:r>
      <w:r>
        <w:br/>
      </w:r>
      <w:r>
        <w:t xml:space="preserve">Date: October 26, 2023</w:t>
      </w:r>
    </w:p>
    <w:p>
      <w:pPr>
        <w:pStyle w:val="BodyText"/>
      </w:pPr>
      <w:r>
        <w:t xml:space="preserve">The Scholarship Committee</w:t>
      </w:r>
      <w:r>
        <w:br/>
      </w:r>
      <w:r>
        <w:t xml:space="preserve">Abuja Healthcare Institute Foundation</w:t>
      </w:r>
      <w:r>
        <w:br/>
      </w:r>
      <w:r>
        <w:t xml:space="preserve">National Hospital Complex, Wuse II</w:t>
      </w:r>
      <w:r>
        <w:br/>
      </w:r>
      <w:r>
        <w:t xml:space="preserve">Abuja Federal Capital Territory, Nigeria</w:t>
      </w:r>
    </w:p>
    <w:bookmarkStart w:id="21" w:name="X41a1b7fff3263049af2ece8ed80465aa74ff5bb"/>
    <w:p>
      <w:pPr>
        <w:pStyle w:val="Heading2"/>
      </w:pPr>
      <w:r>
        <w:t xml:space="preserve">SUBJECT: FORMAL REQUEST FOR SCHOLARSHIP SUPPORT FOR PARAMEDIC TRAINING IN NIGERIA ABUJA</w:t>
      </w:r>
    </w:p>
    <w:bookmarkEnd w:id="21"/>
    <w:p>
      <w:pPr>
        <w:pStyle w:val="FirstParagraph"/>
      </w:pPr>
      <w:r>
        <w:t xml:space="preserve">Dear Esteemed Scholarship Committee,</w:t>
      </w:r>
    </w:p>
    <w:p>
      <w:pPr>
        <w:pStyle w:val="BodyText"/>
      </w:pPr>
      <w:r>
        <w:t xml:space="preserve">I am writing to express my profound enthusiasm for the Paramedic Scholarship Program offered by the Abuja Healthcare Institute Foundation. As a dedicated Nigerian citizen with an unwavering commitment to transforming emergency medical services in our nation, I seek your consideration for this prestigious opportunity. My aspiration to become a certified Paramedic is not merely a career choice but a deeply personal mission rooted in witnessing the life-threatening gaps in emergency healthcare access across Nigeria, particularly within the bustling metropolis of Abuja where rapid response systems remain critically underdeveloped.</w:t>
      </w:r>
    </w:p>
    <w:p>
      <w:pPr>
        <w:pStyle w:val="BodyText"/>
      </w:pPr>
      <w:r>
        <w:t xml:space="preserve">My journey toward this goal began during my secondary school years at Government Secondary School, Gwagwalada, where I volunteered with a local first aid unit. In 2018, while assisting at a major road accident on the Abuja-Keffi Expressway that claimed three lives due to delayed medical intervention, I realized that Nigeria lacks adequately trained pre-hospital care providers in critical zones like our capital city. This experience ignited my resolve to pursue formal Paramedic training—a profession that directly addresses the emergency healthcare crisis we face daily. The stark contrast between urban centers like Abuja and rural communities in terms of medical response times (averaging 45-60 minutes versus 10-15 minutes in developed nations) has fueled my determination to bridge this gap through specialized skills.</w:t>
      </w:r>
    </w:p>
    <w:p>
      <w:pPr>
        <w:pStyle w:val="BodyText"/>
      </w:pPr>
      <w:r>
        <w:t xml:space="preserve">My academic foundation prepared me well for advanced Paramedic studies. I graduated with a distinction in Biology and Chemistry from the University of Abuja (2020), maintaining a cumulative GPA of 3.8/4.0 throughout my undergraduate program. During my studies, I actively participated in the Student Health Advocacy Group, organizing free first aid workshops for over 500 residents across Mabushi and Asokoro communities. These experiences reinforced my understanding of community-specific health challenges—particularly the prevalence of road traffic injuries (accounting for 15% of Nigeria’s annual deaths according to WHO data) and cardiac emergencies in Abuja’s high-density neighborhoods. My volunteer work with the Abuja Emergency Medical Services (AEMS) in 2022 further cemented my practical knowledge, where I assisted EMTs during routine patrols and emergency dispatches.</w:t>
      </w:r>
    </w:p>
    <w:p>
      <w:pPr>
        <w:pStyle w:val="BodyText"/>
      </w:pPr>
      <w:r>
        <w:t xml:space="preserve">What distinguishes this Scholarship Application Letter is my concrete vision for applying Paramedic training within Nigeria’s unique context. The Abuja Healthcare Institute Foundation’s specialized curriculum aligns perfectly with the needs of our capital city: courses on managing trauma in crowded urban environments, infectious disease protocols (critical for a city receiving over 10 million annual visitors), and disaster response planning—essential given Abuja's vulnerability to floods and sudden population surges. I am particularly eager to study under Dr. Amina Bello, whose research on pre-hospital care in Nigerian megacities directly mirrors my career objectives.</w:t>
      </w:r>
    </w:p>
    <w:p>
      <w:pPr>
        <w:pStyle w:val="BodyText"/>
      </w:pPr>
      <w:r>
        <w:t xml:space="preserve">Financially, this scholarship is not merely beneficial but indispensable. My family operates a modest tailoring business in Wuse Market, generating inconsistent income that cannot cover the full tuition (₦2,400,000) and living expenses for a two-year Paramedic program. Without this support, my dream to serve as a frontline responder in Abuja would remain unattainable. The scholarship would alleviate this burden while enabling me to fully engage with clinical rotations at the National Hospital Abuja—where I aim to develop protocols for rapid response in high-traffic zones like the Central Business District and Airport Road.</w:t>
      </w:r>
    </w:p>
    <w:p>
      <w:pPr>
        <w:pStyle w:val="BodyText"/>
      </w:pPr>
      <w:r>
        <w:t xml:space="preserve">My post-graduation commitment to Nigeria is absolute. Upon certification, I will join the Abuja State Emergency Response Unit as a senior Paramedic, focusing on two critical initiatives: (1) Establishing mobile first-response teams for underserved communities in Gwagwalada and Jabi, where ambulance access is severely limited; (2) Creating a community education program to teach basic life support techniques to market vendors and school teachers—reducing preventable fatalities through immediate intervention. I have already secured preliminary interest from the Abuja State Ministry of Health for this initiative, as evidenced by their letter of support attached to this application.</w:t>
      </w:r>
    </w:p>
    <w:p>
      <w:pPr>
        <w:pStyle w:val="BodyText"/>
      </w:pPr>
      <w:r>
        <w:t xml:space="preserve">I recognize that the Paramedic profession in Nigeria faces systemic challenges: inadequate equipment, insufficient training infrastructure, and inconsistent protocols. However, I view these as opportunities to innovate. During my research at the Abuja Healthcare Institute’s library last month, I discovered a 2021 study revealing that only 38% of emergency calls in Abuja received response within the WHO-recommended 30-minute window. My proposed "Abuja Rapid Response Network" model—using motorbike ambulances for dense urban areas and community first-aiders as initial responders—directly targets this deficiency. This scholarship is the catalyst that will transform my research into action.</w:t>
      </w:r>
    </w:p>
    <w:p>
      <w:pPr>
        <w:pStyle w:val="BodyText"/>
      </w:pPr>
      <w:r>
        <w:t xml:space="preserve">What makes my application uniquely suited for this Scholarship Application Letter is my deep local knowledge of Abuja’s healthcare landscape. Unlike external applicants, I understand the cultural nuances, infrastructure limitations (like inconsistent power supply affecting medical equipment), and community trust dynamics essential for effective emergency care. For example, I’ve collaborated with traditional leaders in Asokoro to address misconceptions about ambulance services—resulting in a 40% increase in community willingness to seek immediate help during crises. This grassroots engagement is crucial for sustainable impact.</w:t>
      </w:r>
    </w:p>
    <w:p>
      <w:pPr>
        <w:pStyle w:val="BodyText"/>
      </w:pPr>
      <w:r>
        <w:t xml:space="preserve">Finally, I humbly request that you consider my unwavering dedication to serving Nigeria’s most vulnerable populations. My father, a retired army medical corpsman who trained me in basic first aid from age 10, instilled in me the ethos: "Healthcare is not a privilege but a right." As the eldest son of four siblings, I am driven by the desire to create opportunities for others that were denied to my family during his service. In Nigeria Abuja—a city representing both our nation’s aspirations and challenges—I will honor this legacy through excellence in paramedical service.</w:t>
      </w:r>
    </w:p>
    <w:p>
      <w:pPr>
        <w:pStyle w:val="BodyText"/>
      </w:pPr>
      <w:r>
        <w:t xml:space="preserve">Thank you for considering my Scholarship Application Letter. I have attached all required documents, including academic transcripts, letters of recommendation from Dr. Aisha Yusuf (Director of Training, National Hospital Abuja) and Pastor Emmanuel Okoro (Community Health Coordinator), and my Ministry of Health support letter. I welcome the opportunity to discuss my application further at your convenience and remain available for an interview at any time.</w:t>
      </w:r>
    </w:p>
    <w:p>
      <w:pPr>
        <w:pStyle w:val="BodyText"/>
      </w:pPr>
      <w:r>
        <w:t xml:space="preserve">Sincerely,</w:t>
      </w:r>
    </w:p>
    <w:p>
      <w:pPr>
        <w:pStyle w:val="BodyText"/>
      </w:pPr>
      <w:r>
        <w:t xml:space="preserve">John Okafor</w:t>
      </w:r>
    </w:p>
    <w:p>
      <w:pPr>
        <w:pStyle w:val="BodyText"/>
      </w:pPr>
      <w:r>
        <w:t xml:space="preserve">Word Count: 89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aramedic Program</dc:title>
  <dc:creator/>
  <dc:language>en</dc:language>
  <cp:keywords/>
  <dcterms:created xsi:type="dcterms:W3CDTF">2025-12-09T19:25:59Z</dcterms:created>
  <dcterms:modified xsi:type="dcterms:W3CDTF">2025-12-09T19:25:59Z</dcterms:modified>
</cp:coreProperties>
</file>

<file path=docProps/custom.xml><?xml version="1.0" encoding="utf-8"?>
<Properties xmlns="http://schemas.openxmlformats.org/officeDocument/2006/custom-properties" xmlns:vt="http://schemas.openxmlformats.org/officeDocument/2006/docPropsVTypes"/>
</file>